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2C9" w:rsidRDefault="001662C9" w:rsidP="00595E22">
      <w:pPr>
        <w:rPr>
          <w:i/>
          <w:sz w:val="22"/>
          <w:szCs w:val="22"/>
        </w:rPr>
      </w:pPr>
    </w:p>
    <w:p w:rsidR="004161C5" w:rsidRDefault="004161C5" w:rsidP="00595E22">
      <w:pPr>
        <w:rPr>
          <w:i/>
          <w:sz w:val="22"/>
          <w:szCs w:val="22"/>
        </w:rPr>
      </w:pPr>
    </w:p>
    <w:p w:rsidR="004E2074" w:rsidRDefault="004E2074" w:rsidP="004E2074">
      <w:pPr>
        <w:jc w:val="center"/>
        <w:rPr>
          <w:b/>
          <w:sz w:val="22"/>
          <w:szCs w:val="22"/>
        </w:rPr>
      </w:pPr>
    </w:p>
    <w:p w:rsidR="00BC3C8D" w:rsidRDefault="007462DA" w:rsidP="00FA5D25">
      <w:pPr>
        <w:spacing w:line="360" w:lineRule="auto"/>
        <w:jc w:val="center"/>
        <w:rPr>
          <w:b/>
        </w:rPr>
      </w:pPr>
      <w:r>
        <w:rPr>
          <w:b/>
        </w:rPr>
        <w:t>ARKUSZ</w:t>
      </w:r>
      <w:r w:rsidR="0040044C">
        <w:rPr>
          <w:b/>
        </w:rPr>
        <w:t xml:space="preserve">DOKUMENTUJĄCY </w:t>
      </w:r>
      <w:r w:rsidR="00BC3C8D">
        <w:rPr>
          <w:b/>
        </w:rPr>
        <w:t>PRZ</w:t>
      </w:r>
      <w:r w:rsidR="0040044C">
        <w:rPr>
          <w:b/>
        </w:rPr>
        <w:t>EPROWADZENIE</w:t>
      </w:r>
      <w:r w:rsidR="006A3141">
        <w:rPr>
          <w:b/>
        </w:rPr>
        <w:t xml:space="preserve"> </w:t>
      </w:r>
      <w:r w:rsidR="00FA5D25">
        <w:rPr>
          <w:b/>
        </w:rPr>
        <w:t>TŁUMACZENIA USTNEGO</w:t>
      </w:r>
    </w:p>
    <w:p w:rsidR="00BC3C8D" w:rsidRDefault="00BC3C8D" w:rsidP="00BC3C8D">
      <w:pPr>
        <w:spacing w:line="360" w:lineRule="auto"/>
        <w:rPr>
          <w:b/>
        </w:rPr>
      </w:pPr>
      <w:r>
        <w:rPr>
          <w:b/>
        </w:rPr>
        <w:t>Imię i nazwisko studenta: …………………………………………………………</w:t>
      </w:r>
      <w:r w:rsidR="007462DA">
        <w:rPr>
          <w:b/>
        </w:rPr>
        <w:t>..........................</w:t>
      </w:r>
    </w:p>
    <w:p w:rsidR="00BC3C8D" w:rsidRDefault="00BC3C8D" w:rsidP="00C2258D">
      <w:pPr>
        <w:spacing w:line="360" w:lineRule="auto"/>
        <w:jc w:val="both"/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3794"/>
        <w:gridCol w:w="6550"/>
      </w:tblGrid>
      <w:tr w:rsidR="00BC3C8D">
        <w:trPr>
          <w:trHeight w:val="1474"/>
          <w:jc w:val="center"/>
        </w:trPr>
        <w:tc>
          <w:tcPr>
            <w:tcW w:w="3794" w:type="dxa"/>
            <w:vAlign w:val="center"/>
          </w:tcPr>
          <w:p w:rsidR="00BC3C8D" w:rsidRPr="002A7411" w:rsidRDefault="00BC3C8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Miejsce, gdzie </w:t>
            </w:r>
            <w:r w:rsidR="00FA5D25" w:rsidRPr="002A7411">
              <w:rPr>
                <w:b/>
              </w:rPr>
              <w:t>odbył</w:t>
            </w:r>
            <w:r w:rsidR="00FA5D25">
              <w:rPr>
                <w:b/>
              </w:rPr>
              <w:t>o</w:t>
            </w:r>
            <w:r w:rsidR="006A3141">
              <w:rPr>
                <w:b/>
              </w:rPr>
              <w:t xml:space="preserve"> </w:t>
            </w:r>
            <w:r w:rsidRPr="002A7411">
              <w:rPr>
                <w:b/>
              </w:rPr>
              <w:t xml:space="preserve">się </w:t>
            </w:r>
            <w:r w:rsidR="00FA5D25">
              <w:rPr>
                <w:b/>
              </w:rPr>
              <w:t>tłumaczenie</w:t>
            </w:r>
          </w:p>
        </w:tc>
        <w:tc>
          <w:tcPr>
            <w:tcW w:w="6550" w:type="dxa"/>
            <w:vAlign w:val="center"/>
          </w:tcPr>
          <w:p w:rsidR="00BC3C8D" w:rsidRDefault="00BC3C8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4A192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Czas trwania</w:t>
            </w:r>
            <w:r w:rsidR="006A3141">
              <w:rPr>
                <w:b/>
              </w:rPr>
              <w:t xml:space="preserve"> </w:t>
            </w:r>
            <w:r w:rsidR="00FA5D25">
              <w:rPr>
                <w:b/>
              </w:rPr>
              <w:t>tłumaczenia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R</w:t>
            </w:r>
            <w:r w:rsidR="0040044C">
              <w:rPr>
                <w:b/>
              </w:rPr>
              <w:t xml:space="preserve">odzaj </w:t>
            </w:r>
            <w:r w:rsidR="00FA5D25">
              <w:rPr>
                <w:b/>
              </w:rPr>
              <w:t>tłumaczenia</w:t>
            </w:r>
            <w:r w:rsidR="006A3141">
              <w:rPr>
                <w:b/>
              </w:rPr>
              <w:t xml:space="preserve"> </w:t>
            </w:r>
            <w:r w:rsidRPr="002A7411">
              <w:rPr>
                <w:b/>
              </w:rPr>
              <w:t xml:space="preserve">(rozmowa osobista/ połączenie telefoniczne/ </w:t>
            </w:r>
            <w:r w:rsidR="004A1925" w:rsidRPr="002A7411">
              <w:rPr>
                <w:b/>
              </w:rPr>
              <w:t>video</w:t>
            </w:r>
            <w:r w:rsidR="00E149B4">
              <w:rPr>
                <w:b/>
              </w:rPr>
              <w:t>-</w:t>
            </w:r>
            <w:r w:rsidR="004A1925" w:rsidRPr="002A7411">
              <w:rPr>
                <w:b/>
              </w:rPr>
              <w:t xml:space="preserve">rozmowa/ </w:t>
            </w:r>
            <w:r w:rsidRPr="002A7411">
              <w:rPr>
                <w:b/>
              </w:rPr>
              <w:t>inne)</w:t>
            </w:r>
            <w:r w:rsidR="002738CF">
              <w:rPr>
                <w:b/>
              </w:rPr>
              <w:t>/rodzaj spotkania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 xml:space="preserve">Tematyka </w:t>
            </w:r>
            <w:r w:rsidR="00FA5D25">
              <w:rPr>
                <w:b/>
              </w:rPr>
              <w:t xml:space="preserve">tłumaczenia / </w:t>
            </w:r>
            <w:r w:rsidR="002738CF">
              <w:rPr>
                <w:b/>
              </w:rPr>
              <w:t>cel spotkania</w:t>
            </w:r>
          </w:p>
          <w:p w:rsidR="00B4790D" w:rsidRPr="002A7411" w:rsidRDefault="00B4790D" w:rsidP="002A7411">
            <w:pPr>
              <w:contextualSpacing/>
              <w:jc w:val="center"/>
              <w:rPr>
                <w:b/>
              </w:rPr>
            </w:pP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FA5D25" w:rsidP="002A7411">
            <w:pPr>
              <w:contextualSpacing/>
              <w:jc w:val="center"/>
              <w:rPr>
                <w:b/>
              </w:rPr>
            </w:pPr>
            <w:r>
              <w:rPr>
                <w:b/>
              </w:rPr>
              <w:t>Liczba osób biorących udział w rozmowie, w tym obecność innych tłumaczy; narodowość osób biorących udział w rozmowi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  <w:tr w:rsidR="00B4790D">
        <w:trPr>
          <w:trHeight w:val="1474"/>
          <w:jc w:val="center"/>
        </w:trPr>
        <w:tc>
          <w:tcPr>
            <w:tcW w:w="3794" w:type="dxa"/>
            <w:vAlign w:val="center"/>
          </w:tcPr>
          <w:p w:rsidR="00B4790D" w:rsidRPr="002A7411" w:rsidRDefault="002D5E15" w:rsidP="002A7411">
            <w:pPr>
              <w:contextualSpacing/>
              <w:jc w:val="center"/>
              <w:rPr>
                <w:b/>
              </w:rPr>
            </w:pPr>
            <w:r w:rsidRPr="002A7411">
              <w:rPr>
                <w:b/>
              </w:rPr>
              <w:t>Inne</w:t>
            </w:r>
          </w:p>
        </w:tc>
        <w:tc>
          <w:tcPr>
            <w:tcW w:w="6550" w:type="dxa"/>
            <w:vAlign w:val="center"/>
          </w:tcPr>
          <w:p w:rsidR="00B4790D" w:rsidRDefault="00B4790D" w:rsidP="002A7411">
            <w:pPr>
              <w:contextualSpacing/>
              <w:jc w:val="center"/>
            </w:pPr>
          </w:p>
        </w:tc>
      </w:tr>
    </w:tbl>
    <w:p w:rsidR="00BC3C8D" w:rsidRDefault="00BC3C8D" w:rsidP="00C2258D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2D5E15" w:rsidRDefault="002D5E15" w:rsidP="002D5E15">
      <w:pPr>
        <w:spacing w:line="360" w:lineRule="auto"/>
        <w:jc w:val="both"/>
      </w:pPr>
    </w:p>
    <w:p w:rsidR="00741CEF" w:rsidRDefault="002D5E15" w:rsidP="002D5E15">
      <w:pPr>
        <w:spacing w:line="360" w:lineRule="auto"/>
        <w:jc w:val="both"/>
      </w:pPr>
      <w:r w:rsidRPr="00B14859">
        <w:rPr>
          <w:b/>
        </w:rPr>
        <w:t>Ocena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….</w:t>
      </w:r>
    </w:p>
    <w:p w:rsidR="002D5E15" w:rsidRDefault="002D5E15" w:rsidP="002D5E15">
      <w:pPr>
        <w:spacing w:line="360" w:lineRule="auto"/>
        <w:jc w:val="both"/>
      </w:pPr>
      <w:r w:rsidRPr="00B14859">
        <w:rPr>
          <w:b/>
        </w:rPr>
        <w:t>Uwagi</w:t>
      </w:r>
      <w:r>
        <w:t xml:space="preserve"> ……………………………………………………………………</w:t>
      </w:r>
      <w:r w:rsidR="00B14859">
        <w:t>.</w:t>
      </w:r>
      <w:r>
        <w:t>…………………………….…</w:t>
      </w:r>
    </w:p>
    <w:p w:rsidR="002D5E15" w:rsidRPr="00595E22" w:rsidRDefault="002D5E15" w:rsidP="002D5E15">
      <w:pPr>
        <w:spacing w:line="360" w:lineRule="auto"/>
        <w:jc w:val="both"/>
      </w:pPr>
      <w:r w:rsidRPr="00B14859">
        <w:rPr>
          <w:b/>
        </w:rPr>
        <w:t>Podpis osoby uprawnionej do reprezentowania Zakładu pracy</w:t>
      </w:r>
      <w:r>
        <w:t>……</w:t>
      </w:r>
      <w:r w:rsidR="00B14859">
        <w:t>.</w:t>
      </w:r>
      <w:r>
        <w:t>………………………………….</w:t>
      </w:r>
    </w:p>
    <w:p w:rsidR="00C954E0" w:rsidRDefault="00C954E0" w:rsidP="00C2258D">
      <w:pPr>
        <w:spacing w:line="360" w:lineRule="auto"/>
        <w:jc w:val="both"/>
      </w:pPr>
    </w:p>
    <w:sectPr w:rsidR="00C954E0" w:rsidSect="003D4F26">
      <w:headerReference w:type="default" r:id="rId7"/>
      <w:footerReference w:type="even" r:id="rId8"/>
      <w:footerReference w:type="default" r:id="rId9"/>
      <w:pgSz w:w="11906" w:h="16838" w:code="9"/>
      <w:pgMar w:top="851" w:right="851" w:bottom="851" w:left="851" w:header="567" w:footer="567" w:gutter="0"/>
      <w:pgNumType w:fmt="numberInDash"/>
      <w:cols w:space="708"/>
      <w:docGrid w:linePitch="25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870C8" w:rsidRDefault="000870C8">
      <w:r>
        <w:separator/>
      </w:r>
    </w:p>
  </w:endnote>
  <w:endnote w:type="continuationSeparator" w:id="1">
    <w:p w:rsidR="000870C8" w:rsidRDefault="000870C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86231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1926" w:rsidRDefault="0086231C" w:rsidP="003D4F26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 w:rsidR="00461926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A3141">
      <w:rPr>
        <w:rStyle w:val="Numerstrony"/>
        <w:noProof/>
      </w:rPr>
      <w:t>- 1 -</w:t>
    </w:r>
    <w:r>
      <w:rPr>
        <w:rStyle w:val="Numerstrony"/>
      </w:rPr>
      <w:fldChar w:fldCharType="end"/>
    </w:r>
  </w:p>
  <w:p w:rsidR="00461926" w:rsidRDefault="0046192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870C8" w:rsidRDefault="000870C8">
      <w:r>
        <w:separator/>
      </w:r>
    </w:p>
  </w:footnote>
  <w:footnote w:type="continuationSeparator" w:id="1">
    <w:p w:rsidR="000870C8" w:rsidRDefault="000870C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1CEF" w:rsidRDefault="00741CEF" w:rsidP="00741CEF">
    <w:pPr>
      <w:pStyle w:val="Nagwek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B8B5C4F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1F9C5848"/>
    <w:multiLevelType w:val="multilevel"/>
    <w:tmpl w:val="00000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02F4A40"/>
    <w:multiLevelType w:val="hybridMultilevel"/>
    <w:tmpl w:val="8286E73C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41AA5DA2"/>
    <w:multiLevelType w:val="hybridMultilevel"/>
    <w:tmpl w:val="A9B4ED66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>
    <w:nsid w:val="42F44A9A"/>
    <w:multiLevelType w:val="hybridMultilevel"/>
    <w:tmpl w:val="525CF72A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>
    <w:nsid w:val="477A6296"/>
    <w:multiLevelType w:val="multilevel"/>
    <w:tmpl w:val="A746AA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50592107"/>
    <w:multiLevelType w:val="hybridMultilevel"/>
    <w:tmpl w:val="82F8D5A4"/>
    <w:lvl w:ilvl="0" w:tplc="AE3A7958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>
    <w:nsid w:val="54E519B1"/>
    <w:multiLevelType w:val="hybridMultilevel"/>
    <w:tmpl w:val="51A6A372"/>
    <w:lvl w:ilvl="0" w:tplc="F8CC680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BC3C8D"/>
    <w:multiLevelType w:val="hybridMultilevel"/>
    <w:tmpl w:val="D93087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C802B1"/>
    <w:multiLevelType w:val="hybridMultilevel"/>
    <w:tmpl w:val="5F8E5D88"/>
    <w:lvl w:ilvl="0" w:tplc="8E3AB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FD27339"/>
    <w:multiLevelType w:val="hybridMultilevel"/>
    <w:tmpl w:val="4A30A6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1"/>
  </w:num>
  <w:num w:numId="8">
    <w:abstractNumId w:val="2"/>
  </w:num>
  <w:num w:numId="9">
    <w:abstractNumId w:val="10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08"/>
  <w:hyphenationZone w:val="425"/>
  <w:drawingGridHorizontalSpacing w:val="187"/>
  <w:drawingGridVerticalSpacing w:val="127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CzMDcwNbc0s7SwNDRQ0lEKTi0uzszPAykwrAUAHy6vFSwAAAA="/>
  </w:docVars>
  <w:rsids>
    <w:rsidRoot w:val="00844557"/>
    <w:rsid w:val="00031D0A"/>
    <w:rsid w:val="000343D9"/>
    <w:rsid w:val="00056AC8"/>
    <w:rsid w:val="0006058A"/>
    <w:rsid w:val="000870C8"/>
    <w:rsid w:val="0009029A"/>
    <w:rsid w:val="000A01F9"/>
    <w:rsid w:val="000A60B6"/>
    <w:rsid w:val="000D0EC4"/>
    <w:rsid w:val="000D4262"/>
    <w:rsid w:val="0010584D"/>
    <w:rsid w:val="001512D4"/>
    <w:rsid w:val="001662C9"/>
    <w:rsid w:val="002140FD"/>
    <w:rsid w:val="002159FF"/>
    <w:rsid w:val="00262BCF"/>
    <w:rsid w:val="002738CF"/>
    <w:rsid w:val="00274946"/>
    <w:rsid w:val="002A7411"/>
    <w:rsid w:val="002B3392"/>
    <w:rsid w:val="002D3A46"/>
    <w:rsid w:val="002D5E15"/>
    <w:rsid w:val="00306914"/>
    <w:rsid w:val="00324FC4"/>
    <w:rsid w:val="003350AC"/>
    <w:rsid w:val="00367E5F"/>
    <w:rsid w:val="00372CFA"/>
    <w:rsid w:val="003874E8"/>
    <w:rsid w:val="003954CD"/>
    <w:rsid w:val="003C7D98"/>
    <w:rsid w:val="003D4F26"/>
    <w:rsid w:val="003F339B"/>
    <w:rsid w:val="0040044C"/>
    <w:rsid w:val="00400F62"/>
    <w:rsid w:val="00415E67"/>
    <w:rsid w:val="004161C5"/>
    <w:rsid w:val="0042088C"/>
    <w:rsid w:val="004238C4"/>
    <w:rsid w:val="004522F9"/>
    <w:rsid w:val="00460E79"/>
    <w:rsid w:val="00461926"/>
    <w:rsid w:val="00483378"/>
    <w:rsid w:val="004A1925"/>
    <w:rsid w:val="004A51A8"/>
    <w:rsid w:val="004B7182"/>
    <w:rsid w:val="004D1631"/>
    <w:rsid w:val="004D4046"/>
    <w:rsid w:val="004D78C2"/>
    <w:rsid w:val="004E2074"/>
    <w:rsid w:val="004E42E8"/>
    <w:rsid w:val="00517680"/>
    <w:rsid w:val="005233CF"/>
    <w:rsid w:val="00530510"/>
    <w:rsid w:val="00535778"/>
    <w:rsid w:val="00536DA8"/>
    <w:rsid w:val="00536F34"/>
    <w:rsid w:val="005730D3"/>
    <w:rsid w:val="005866D9"/>
    <w:rsid w:val="0059345C"/>
    <w:rsid w:val="00595E22"/>
    <w:rsid w:val="005B13C3"/>
    <w:rsid w:val="005D0D4B"/>
    <w:rsid w:val="005E1171"/>
    <w:rsid w:val="005E4B37"/>
    <w:rsid w:val="005F7B13"/>
    <w:rsid w:val="00607E5E"/>
    <w:rsid w:val="006108F9"/>
    <w:rsid w:val="00625308"/>
    <w:rsid w:val="00653257"/>
    <w:rsid w:val="00654A1E"/>
    <w:rsid w:val="00660792"/>
    <w:rsid w:val="00673681"/>
    <w:rsid w:val="006A3141"/>
    <w:rsid w:val="00701735"/>
    <w:rsid w:val="007112AB"/>
    <w:rsid w:val="00715F7E"/>
    <w:rsid w:val="00721E69"/>
    <w:rsid w:val="00741CEF"/>
    <w:rsid w:val="007462DA"/>
    <w:rsid w:val="00746FAB"/>
    <w:rsid w:val="00750827"/>
    <w:rsid w:val="00754352"/>
    <w:rsid w:val="007B4C75"/>
    <w:rsid w:val="007D0923"/>
    <w:rsid w:val="007D5FD6"/>
    <w:rsid w:val="007F78BB"/>
    <w:rsid w:val="008008C4"/>
    <w:rsid w:val="00807491"/>
    <w:rsid w:val="00823159"/>
    <w:rsid w:val="00844557"/>
    <w:rsid w:val="00844BF3"/>
    <w:rsid w:val="008463E2"/>
    <w:rsid w:val="0086231C"/>
    <w:rsid w:val="008802CF"/>
    <w:rsid w:val="008826F9"/>
    <w:rsid w:val="00883980"/>
    <w:rsid w:val="00890D6B"/>
    <w:rsid w:val="008B3044"/>
    <w:rsid w:val="008B4218"/>
    <w:rsid w:val="008D21BC"/>
    <w:rsid w:val="008E3032"/>
    <w:rsid w:val="00910C91"/>
    <w:rsid w:val="00946E64"/>
    <w:rsid w:val="00962505"/>
    <w:rsid w:val="009B28E8"/>
    <w:rsid w:val="009C1091"/>
    <w:rsid w:val="009C5976"/>
    <w:rsid w:val="009D1F9E"/>
    <w:rsid w:val="00A10362"/>
    <w:rsid w:val="00A236ED"/>
    <w:rsid w:val="00A474E4"/>
    <w:rsid w:val="00A523F2"/>
    <w:rsid w:val="00A53E6A"/>
    <w:rsid w:val="00A6222E"/>
    <w:rsid w:val="00A97C92"/>
    <w:rsid w:val="00AA3A34"/>
    <w:rsid w:val="00AA68D5"/>
    <w:rsid w:val="00AB3741"/>
    <w:rsid w:val="00AD36CB"/>
    <w:rsid w:val="00B14859"/>
    <w:rsid w:val="00B3666F"/>
    <w:rsid w:val="00B423F0"/>
    <w:rsid w:val="00B45F92"/>
    <w:rsid w:val="00B4790D"/>
    <w:rsid w:val="00B54DF2"/>
    <w:rsid w:val="00B5522D"/>
    <w:rsid w:val="00B6224B"/>
    <w:rsid w:val="00B75A9B"/>
    <w:rsid w:val="00B85BBD"/>
    <w:rsid w:val="00BA2F52"/>
    <w:rsid w:val="00BA606F"/>
    <w:rsid w:val="00BC3C8D"/>
    <w:rsid w:val="00BD00B1"/>
    <w:rsid w:val="00C011DA"/>
    <w:rsid w:val="00C06F75"/>
    <w:rsid w:val="00C073D4"/>
    <w:rsid w:val="00C074F9"/>
    <w:rsid w:val="00C2258D"/>
    <w:rsid w:val="00C250FD"/>
    <w:rsid w:val="00C41F3A"/>
    <w:rsid w:val="00C42FCC"/>
    <w:rsid w:val="00C45C6D"/>
    <w:rsid w:val="00C6435F"/>
    <w:rsid w:val="00C954E0"/>
    <w:rsid w:val="00CB0413"/>
    <w:rsid w:val="00CB606F"/>
    <w:rsid w:val="00CC5A8A"/>
    <w:rsid w:val="00CC62F7"/>
    <w:rsid w:val="00D361BB"/>
    <w:rsid w:val="00D44AAD"/>
    <w:rsid w:val="00D92B5E"/>
    <w:rsid w:val="00DB0B0A"/>
    <w:rsid w:val="00DB2607"/>
    <w:rsid w:val="00DB58CF"/>
    <w:rsid w:val="00DD167F"/>
    <w:rsid w:val="00DD190D"/>
    <w:rsid w:val="00E023D9"/>
    <w:rsid w:val="00E149B4"/>
    <w:rsid w:val="00E24140"/>
    <w:rsid w:val="00E24702"/>
    <w:rsid w:val="00E53D11"/>
    <w:rsid w:val="00E72572"/>
    <w:rsid w:val="00E912D0"/>
    <w:rsid w:val="00E96D5C"/>
    <w:rsid w:val="00EE4723"/>
    <w:rsid w:val="00EE485A"/>
    <w:rsid w:val="00EF23E7"/>
    <w:rsid w:val="00EF7667"/>
    <w:rsid w:val="00F270D7"/>
    <w:rsid w:val="00F27643"/>
    <w:rsid w:val="00F66FDE"/>
    <w:rsid w:val="00FA5D25"/>
    <w:rsid w:val="00FC35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42FCC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701735"/>
    <w:pPr>
      <w:keepNext/>
      <w:spacing w:before="144" w:line="240" w:lineRule="atLeast"/>
      <w:jc w:val="center"/>
      <w:outlineLvl w:val="0"/>
    </w:pPr>
    <w:rPr>
      <w:b/>
      <w:sz w:val="26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Znak1ZnakZnakZnak">
    <w:name w:val="Znak1 Znak Znak Znak"/>
    <w:basedOn w:val="Normalny"/>
    <w:rsid w:val="000A60B6"/>
  </w:style>
  <w:style w:type="paragraph" w:styleId="Stopka">
    <w:name w:val="footer"/>
    <w:basedOn w:val="Normalny"/>
    <w:rsid w:val="00807491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807491"/>
  </w:style>
  <w:style w:type="table" w:styleId="Tabela-Siatka">
    <w:name w:val="Table Grid"/>
    <w:basedOn w:val="Standardowy"/>
    <w:rsid w:val="00C07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rsid w:val="00C011DA"/>
    <w:pPr>
      <w:tabs>
        <w:tab w:val="center" w:pos="4536"/>
        <w:tab w:val="right" w:pos="9072"/>
      </w:tabs>
    </w:pPr>
  </w:style>
  <w:style w:type="paragraph" w:styleId="Tekstdymka">
    <w:name w:val="Balloon Text"/>
    <w:basedOn w:val="Normalny"/>
    <w:semiHidden/>
    <w:rsid w:val="008826F9"/>
    <w:rPr>
      <w:rFonts w:ascii="Tahoma" w:hAnsi="Tahoma" w:cs="Tahoma"/>
      <w:sz w:val="16"/>
      <w:szCs w:val="16"/>
    </w:rPr>
  </w:style>
  <w:style w:type="paragraph" w:styleId="Tekstpodstawowy">
    <w:name w:val="Body Text"/>
    <w:basedOn w:val="Normalny"/>
    <w:rsid w:val="00701735"/>
    <w:pPr>
      <w:spacing w:line="240" w:lineRule="atLeast"/>
      <w:jc w:val="both"/>
    </w:pPr>
    <w:rPr>
      <w:sz w:val="20"/>
      <w:szCs w:val="20"/>
    </w:rPr>
  </w:style>
  <w:style w:type="paragraph" w:customStyle="1" w:styleId="Default">
    <w:name w:val="Default"/>
    <w:rsid w:val="00AB374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Odwoaniedokomentarza">
    <w:name w:val="annotation reference"/>
    <w:basedOn w:val="Domylnaczcionkaakapitu"/>
    <w:semiHidden/>
    <w:unhideWhenUsed/>
    <w:rsid w:val="00B75A9B"/>
    <w:rPr>
      <w:sz w:val="16"/>
      <w:szCs w:val="16"/>
    </w:rPr>
  </w:style>
  <w:style w:type="paragraph" w:styleId="Tekstkomentarza">
    <w:name w:val="annotation text"/>
    <w:basedOn w:val="Normalny"/>
    <w:link w:val="TekstkomentarzaZnak"/>
    <w:semiHidden/>
    <w:unhideWhenUsed/>
    <w:rsid w:val="00B75A9B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semiHidden/>
    <w:rsid w:val="00B75A9B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B75A9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B75A9B"/>
    <w:rPr>
      <w:b/>
      <w:bCs/>
    </w:rPr>
  </w:style>
  <w:style w:type="paragraph" w:styleId="Poprawka">
    <w:name w:val="Revision"/>
    <w:hidden/>
    <w:uiPriority w:val="99"/>
    <w:semiHidden/>
    <w:rsid w:val="007112AB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61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Imię i nazwisko studenta   ………………………………………………</vt:lpstr>
    </vt:vector>
  </TitlesOfParts>
  <Company>pwsip</Company>
  <LinksUpToDate>false</LinksUpToDate>
  <CharactersWithSpaces>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ę i nazwisko studenta   ………………………………………………</dc:title>
  <dc:creator>jwisniewska</dc:creator>
  <cp:lastModifiedBy>Admin</cp:lastModifiedBy>
  <cp:revision>2</cp:revision>
  <cp:lastPrinted>2012-02-17T08:46:00Z</cp:lastPrinted>
  <dcterms:created xsi:type="dcterms:W3CDTF">2022-12-12T08:03:00Z</dcterms:created>
  <dcterms:modified xsi:type="dcterms:W3CDTF">2022-12-1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89715af0aeb71051debb1359362f3bfc2df939a993b52da9e0a8ab2237394b</vt:lpwstr>
  </property>
</Properties>
</file>